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перацио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вести дневник и вносить поправки на своем персональном сайте о своем жизненном опыте и не только…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1. eLibrary : https://elibrary.ru/;</w:t>
      </w:r>
      <w:r>
        <w:t xml:space="preserve"> </w:t>
      </w:r>
      <w:r>
        <w:t xml:space="preserve">2. Google Scholar : https://scholar.google.com/;</w:t>
      </w:r>
      <w:r>
        <w:t xml:space="preserve"> </w:t>
      </w:r>
      <w:r>
        <w:t xml:space="preserve">3. ORCID : https://orcid.org/;</w:t>
      </w:r>
      <w:r>
        <w:t xml:space="preserve"> </w:t>
      </w:r>
      <w:r>
        <w:t xml:space="preserve">4. Mendeley : https://www.mendeley.com/;</w:t>
      </w:r>
      <w:r>
        <w:t xml:space="preserve"> </w:t>
      </w:r>
      <w:r>
        <w:t xml:space="preserve">5. ResearchGate : https://www.researchgate.net/;</w:t>
      </w:r>
      <w:r>
        <w:t xml:space="preserve"> </w:t>
      </w:r>
      <w:r>
        <w:t xml:space="preserve">6. Academia.edu : https://www.academia.edu/;</w:t>
      </w:r>
      <w:r>
        <w:t xml:space="preserve"> </w:t>
      </w:r>
      <w:r>
        <w:t xml:space="preserve">7. arXiv : https://arxiv.org/;</w:t>
      </w:r>
      <w:r>
        <w:t xml:space="preserve"> </w:t>
      </w:r>
      <w:r>
        <w:t xml:space="preserve">8. github : https://github.com/.</w:t>
      </w:r>
      <w:r>
        <w:t xml:space="preserve"> </w:t>
      </w:r>
      <w:r>
        <w:t xml:space="preserve">- Сделать пост по прошедшей неделе.</w:t>
      </w:r>
      <w:r>
        <w:t xml:space="preserve"> </w:t>
      </w:r>
      <w:r>
        <w:t xml:space="preserve">- Добавить пост на тему по выбору:</w:t>
      </w:r>
      <w:r>
        <w:t xml:space="preserve"> </w:t>
      </w:r>
      <w:r>
        <w:t xml:space="preserve">- Оформление отчёта.</w:t>
      </w:r>
      <w:r>
        <w:t xml:space="preserve"> </w:t>
      </w:r>
      <w:r>
        <w:t xml:space="preserve">- Создание презентаций.</w:t>
      </w:r>
      <w:r>
        <w:t xml:space="preserve"> </w:t>
      </w:r>
      <w:r>
        <w:t xml:space="preserve">- Работа с библиографи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ы для редактирования информации о себе лежат в папке content/authors/_index.md/ Здесь можно редактировать информацию об авторах на сайте, а конкретно свою. Также рядом лежит папка, где хранится аватар в дополнение о себе.</w:t>
      </w:r>
      <w:r>
        <w:t xml:space="preserve"> </w:t>
      </w:r>
      <w:r>
        <w:t xml:space="preserve">Посты создаются и редактируются в папке posts. Для каждого поста создаётся своя папка, в которой должен лежать файл _index.md, а также и изображения, доступные для данного поста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844889"/>
            <wp:effectExtent b="0" l="0" r="0" t="0"/>
            <wp:docPr descr="Figure 1: Так как я ранее был зарегистрирован на eLibrary ,просто захожу на ресурс,копирую и правлю информацию в файле.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Так как я ранее был зарегистрирован на eLibrary ,просто захожу на ресурс,копирую и правлю информацию в файле.</w:t>
      </w:r>
    </w:p>
    <w:bookmarkEnd w:id="0"/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123125"/>
            <wp:effectExtent b="0" l="0" r="0" t="0"/>
            <wp:docPr descr="Figure 2: Так как я ранее был зарегистрирован на Google Scholar ,просто захожу на ресурс,копирую и правлю информацию в файл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Так как я ранее был зарегистрирован на Google Scholar ,просто захожу на ресурс,копирую и правлю информацию в файле</w:t>
      </w:r>
    </w:p>
    <w:bookmarkEnd w:id="0"/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1123125"/>
            <wp:effectExtent b="0" l="0" r="0" t="0"/>
            <wp:docPr descr="Figure 3: Так как я ранее был зарегистрирован на ORCID ,просто захожу на ресурс,копирую и правлю информацию в файл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Так как я ранее был зарегистрирован на ORCID ,просто захожу на ресурс,копирую и правлю информацию в файле</w:t>
      </w:r>
    </w:p>
    <w:bookmarkEnd w:id="0"/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1123125"/>
            <wp:effectExtent b="0" l="0" r="0" t="0"/>
            <wp:docPr descr="Figure 4: Так как я ранее был зарегистрирован на Mendeley ,просто захожу на ресурс,копирую и правлю информацию в файле.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Так как я ранее был зарегистрирован на Mendeley ,просто захожу на ресурс,копирую и правлю информацию в файле.</w:t>
      </w:r>
    </w:p>
    <w:bookmarkEnd w:id="0"/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2320507"/>
            <wp:effectExtent b="0" l="0" r="0" t="0"/>
            <wp:docPr descr="Figure 5: Так как я ранее был зарегистрирован на ResearchGate ,просто захожу на ресурс,копирую и правлю информацию в файле.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Так как я ранее был зарегистрирован на ResearchGate ,просто захожу на ресурс,копирую и правлю информацию в файле.</w:t>
      </w:r>
    </w:p>
    <w:bookmarkEnd w:id="0"/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1123125"/>
            <wp:effectExtent b="0" l="0" r="0" t="0"/>
            <wp:docPr descr="Figure 6: Так как я ранее был зарегистрирован на Academia.edu ,просто захожу на ресурс,копирую и правлю информацию в файле.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Так как я ранее был зарегистрирован на Academia.edu ,просто захожу на ресурс,копирую и правлю информацию в файле.</w:t>
      </w:r>
    </w:p>
    <w:bookmarkEnd w:id="0"/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2320507"/>
            <wp:effectExtent b="0" l="0" r="0" t="0"/>
            <wp:docPr descr="Figure 7: Так как я ранее был зарегистрирован на arXiv ,просто захожу на ресурс,копирую и правлю информацию в файле.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Так как я ранее был зарегистрирован на arXiv ,просто захожу на ресурс,копирую и правлю информацию в файле.</w:t>
      </w:r>
    </w:p>
    <w:bookmarkEnd w:id="0"/>
    <w:bookmarkStart w:id="0" w:name="fig:001"/>
    <w:p>
      <w:pPr>
        <w:pStyle w:val="CaptionedFigure"/>
      </w:pPr>
      <w:bookmarkStart w:id="38" w:name="fig:001"/>
      <w:r>
        <w:drawing>
          <wp:inline>
            <wp:extent cx="5334000" cy="2320507"/>
            <wp:effectExtent b="0" l="0" r="0" t="0"/>
            <wp:docPr descr="Figure 8: Так как я ранее был зарегистрирован на github ,просто захожу на ресурс,копирую и правлю информацию в файле.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Так как я ранее был зарегистрирован на github ,просто захожу на ресурс,копирую и правлю информацию в файле.</w:t>
      </w:r>
    </w:p>
    <w:bookmarkEnd w:id="0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добавлять данные к сайту, написанном с помощью Hugo.</w:t>
      </w:r>
      <w:r>
        <w:t xml:space="preserve"> </w:t>
      </w:r>
      <w:r>
        <w:t xml:space="preserve">Научился добавлять и редактировать посты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4</dc:title>
  <dc:creator>Шуваев Сергей Александрович</dc:creator>
  <dc:language>ru-RU</dc:language>
  <cp:keywords/>
  <dcterms:created xsi:type="dcterms:W3CDTF">2023-04-26T13:03:43Z</dcterms:created>
  <dcterms:modified xsi:type="dcterms:W3CDTF">2023-04-26T13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